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ab7f1d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1:51:04Z</dcterms:created>
  <dcterms:modified xsi:type="dcterms:W3CDTF">2020-11-12T11:51:04Z</dcterms:modified>
</cp:coreProperties>
</file>